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2473A1" w14:textId="77777777" w:rsidR="00D25EFE" w:rsidRDefault="00D25EFE"/>
    <w:tbl>
      <w:tblPr>
        <w:tblStyle w:val="TableGrid"/>
        <w:tblW w:w="10691" w:type="dxa"/>
        <w:jc w:val="center"/>
        <w:tblLayout w:type="fixed"/>
        <w:tblLook w:val="04A0" w:firstRow="1" w:lastRow="0" w:firstColumn="1" w:lastColumn="0" w:noHBand="0" w:noVBand="1"/>
      </w:tblPr>
      <w:tblGrid>
        <w:gridCol w:w="421"/>
        <w:gridCol w:w="1283"/>
        <w:gridCol w:w="3839"/>
        <w:gridCol w:w="1276"/>
        <w:gridCol w:w="3241"/>
        <w:gridCol w:w="631"/>
      </w:tblGrid>
      <w:tr w:rsidR="004916DE" w:rsidRPr="005819EE" w14:paraId="00394E8C" w14:textId="77777777" w:rsidTr="00F05517">
        <w:trPr>
          <w:trHeight w:hRule="exact" w:val="255"/>
          <w:jc w:val="center"/>
        </w:trPr>
        <w:tc>
          <w:tcPr>
            <w:tcW w:w="10691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A170576" w14:textId="6D6B0D60" w:rsidR="004916DE" w:rsidRPr="005819EE" w:rsidRDefault="004916DE" w:rsidP="004916DE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  <w:r w:rsidRPr="005819EE">
              <w:rPr>
                <w:rFonts w:ascii="Garamond" w:hAnsi="Garamond" w:cs="Times New Roman"/>
                <w:b/>
                <w:bCs/>
                <w:sz w:val="20"/>
                <w:szCs w:val="20"/>
              </w:rPr>
              <w:t>EDUCATION</w:t>
            </w:r>
          </w:p>
        </w:tc>
      </w:tr>
      <w:tr w:rsidR="004916DE" w:rsidRPr="005819EE" w14:paraId="0FF4E720" w14:textId="77777777" w:rsidTr="00F05517">
        <w:trPr>
          <w:trHeight w:hRule="exact" w:val="227"/>
          <w:jc w:val="center"/>
        </w:trPr>
        <w:tc>
          <w:tcPr>
            <w:tcW w:w="1704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A5E02A" w14:textId="44754B55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Degree</w:t>
            </w:r>
          </w:p>
        </w:tc>
        <w:tc>
          <w:tcPr>
            <w:tcW w:w="3839" w:type="dxa"/>
            <w:shd w:val="clear" w:color="auto" w:fill="auto"/>
            <w:vAlign w:val="center"/>
          </w:tcPr>
          <w:p w14:paraId="0F95A385" w14:textId="1BAFD520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College Name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AAEED52" w14:textId="2BA04FD3" w:rsidR="004916DE" w:rsidRPr="004916DE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Marks</w:t>
            </w:r>
          </w:p>
        </w:tc>
        <w:tc>
          <w:tcPr>
            <w:tcW w:w="3241" w:type="dxa"/>
            <w:shd w:val="clear" w:color="auto" w:fill="auto"/>
            <w:vAlign w:val="center"/>
          </w:tcPr>
          <w:p w14:paraId="23D351FC" w14:textId="718BAB9F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Rank</w:t>
            </w:r>
          </w:p>
        </w:tc>
        <w:tc>
          <w:tcPr>
            <w:tcW w:w="63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CFCF94D" w14:textId="2488E49F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Year</w:t>
            </w:r>
          </w:p>
        </w:tc>
      </w:tr>
      <w:tr w:rsidR="004916DE" w:rsidRPr="005819EE" w14:paraId="743D17DF" w14:textId="77777777" w:rsidTr="00F05517">
        <w:trPr>
          <w:trHeight w:hRule="exact" w:val="227"/>
          <w:jc w:val="center"/>
        </w:trPr>
        <w:tc>
          <w:tcPr>
            <w:tcW w:w="1704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1537CAF" w14:textId="77777777" w:rsidR="004916DE" w:rsidRPr="00166B24" w:rsidRDefault="004916D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166B24">
              <w:rPr>
                <w:rFonts w:ascii="Garamond" w:hAnsi="Garamond" w:cs="Times New Roman"/>
                <w:spacing w:val="2"/>
                <w:sz w:val="20"/>
                <w:szCs w:val="20"/>
              </w:rPr>
              <w:t>Class XII</w:t>
            </w:r>
          </w:p>
        </w:tc>
        <w:tc>
          <w:tcPr>
            <w:tcW w:w="3839" w:type="dxa"/>
            <w:shd w:val="clear" w:color="auto" w:fill="auto"/>
            <w:vAlign w:val="center"/>
          </w:tcPr>
          <w:p w14:paraId="3AE3190C" w14:textId="65C2F08F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School Name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544A22C" w14:textId="6A754710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Marks</w:t>
            </w:r>
          </w:p>
        </w:tc>
        <w:tc>
          <w:tcPr>
            <w:tcW w:w="3241" w:type="dxa"/>
            <w:shd w:val="clear" w:color="auto" w:fill="auto"/>
            <w:vAlign w:val="center"/>
          </w:tcPr>
          <w:p w14:paraId="250E5065" w14:textId="052EBEE7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 xml:space="preserve">Rank </w:t>
            </w:r>
          </w:p>
        </w:tc>
        <w:tc>
          <w:tcPr>
            <w:tcW w:w="63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2F0770" w14:textId="0CBCED4E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Year</w:t>
            </w:r>
          </w:p>
        </w:tc>
      </w:tr>
      <w:tr w:rsidR="004916DE" w:rsidRPr="005819EE" w14:paraId="0A21152A" w14:textId="77777777" w:rsidTr="00F05517">
        <w:trPr>
          <w:trHeight w:hRule="exact" w:val="227"/>
          <w:jc w:val="center"/>
        </w:trPr>
        <w:tc>
          <w:tcPr>
            <w:tcW w:w="1704" w:type="dxa"/>
            <w:gridSpan w:val="2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6C9AB17" w14:textId="77777777" w:rsidR="004916DE" w:rsidRPr="00166B24" w:rsidRDefault="004916D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166B24">
              <w:rPr>
                <w:rFonts w:ascii="Garamond" w:hAnsi="Garamond" w:cs="Times New Roman"/>
                <w:spacing w:val="2"/>
                <w:sz w:val="20"/>
                <w:szCs w:val="20"/>
              </w:rPr>
              <w:t>Class X</w:t>
            </w:r>
          </w:p>
        </w:tc>
        <w:tc>
          <w:tcPr>
            <w:tcW w:w="3839" w:type="dxa"/>
            <w:shd w:val="clear" w:color="auto" w:fill="auto"/>
            <w:vAlign w:val="center"/>
          </w:tcPr>
          <w:p w14:paraId="61B56C8B" w14:textId="519C2B26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School Name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811EC83" w14:textId="62764BF2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Marks</w:t>
            </w:r>
          </w:p>
        </w:tc>
        <w:tc>
          <w:tcPr>
            <w:tcW w:w="3241" w:type="dxa"/>
            <w:shd w:val="clear" w:color="auto" w:fill="auto"/>
            <w:vAlign w:val="center"/>
          </w:tcPr>
          <w:p w14:paraId="32AB132A" w14:textId="77090D8B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Rank</w:t>
            </w:r>
          </w:p>
        </w:tc>
        <w:tc>
          <w:tcPr>
            <w:tcW w:w="63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0B0739" w14:textId="7DC9C0AE" w:rsidR="004916DE" w:rsidRPr="00166B24" w:rsidRDefault="00D25EFE" w:rsidP="006E136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Year</w:t>
            </w:r>
          </w:p>
        </w:tc>
      </w:tr>
      <w:tr w:rsidR="004916DE" w:rsidRPr="005819EE" w14:paraId="4E12A2E8" w14:textId="77777777" w:rsidTr="00F05517">
        <w:trPr>
          <w:trHeight w:hRule="exact" w:val="255"/>
          <w:jc w:val="center"/>
        </w:trPr>
        <w:tc>
          <w:tcPr>
            <w:tcW w:w="10691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2359E9C" w14:textId="77777777" w:rsidR="004916DE" w:rsidRPr="005819EE" w:rsidRDefault="004916DE" w:rsidP="004916DE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  <w:r w:rsidRPr="005819EE">
              <w:rPr>
                <w:rFonts w:ascii="Garamond" w:hAnsi="Garamond" w:cs="Times New Roman"/>
                <w:b/>
                <w:bCs/>
                <w:sz w:val="20"/>
                <w:szCs w:val="20"/>
              </w:rPr>
              <w:t>ACADEMIC ACHIEVEMENTS</w:t>
            </w:r>
          </w:p>
        </w:tc>
      </w:tr>
      <w:tr w:rsidR="00CB06C5" w:rsidRPr="005819EE" w14:paraId="1B558AC3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E18115" w14:textId="0D759103" w:rsidR="00CB06C5" w:rsidRPr="00CD0B72" w:rsidRDefault="00D25EFE" w:rsidP="00E66CCB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 xml:space="preserve">Heading e.g. </w:t>
            </w:r>
            <w:r w:rsidRPr="00D25EFE"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Olympiads</w:t>
            </w: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E21D31A" w14:textId="29F58B66" w:rsidR="00CB06C5" w:rsidRPr="00D25EFE" w:rsidRDefault="00D25EFE" w:rsidP="00CD0B72">
            <w:pPr>
              <w:pStyle w:val="ListParagraph"/>
              <w:numPr>
                <w:ilvl w:val="0"/>
                <w:numId w:val="36"/>
              </w:numPr>
              <w:tabs>
                <w:tab w:val="left" w:pos="1546"/>
              </w:tabs>
              <w:spacing w:after="0" w:line="240" w:lineRule="auto"/>
              <w:ind w:left="142" w:right="-244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D25EFE">
              <w:rPr>
                <w:rFonts w:ascii="Garamond" w:hAnsi="Garamond" w:cs="Times New Roman"/>
                <w:spacing w:val="2"/>
                <w:sz w:val="20"/>
                <w:szCs w:val="20"/>
              </w:rPr>
              <w:t>Description</w:t>
            </w:r>
          </w:p>
        </w:tc>
        <w:tc>
          <w:tcPr>
            <w:tcW w:w="6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2AC696F" w14:textId="3B4D073D" w:rsidR="00CB06C5" w:rsidRPr="00166B24" w:rsidRDefault="00D25EFE" w:rsidP="00E66CCB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Year</w:t>
            </w:r>
          </w:p>
        </w:tc>
      </w:tr>
      <w:tr w:rsidR="00CB06C5" w:rsidRPr="005819EE" w14:paraId="34051101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EEB868" w14:textId="77777777" w:rsidR="00CB06C5" w:rsidRDefault="00CB06C5" w:rsidP="00E66CCB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537A9" w14:textId="0A620F75" w:rsidR="00CB06C5" w:rsidRPr="00CD0B72" w:rsidRDefault="00CB06C5" w:rsidP="00CD0B72">
            <w:pPr>
              <w:pStyle w:val="ListParagraph"/>
              <w:numPr>
                <w:ilvl w:val="0"/>
                <w:numId w:val="36"/>
              </w:numPr>
              <w:tabs>
                <w:tab w:val="left" w:pos="1546"/>
              </w:tabs>
              <w:spacing w:after="0" w:line="240" w:lineRule="auto"/>
              <w:ind w:left="142" w:right="-244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52BFB" w14:textId="77777777" w:rsidR="00CB06C5" w:rsidRPr="00166B24" w:rsidRDefault="00CB06C5" w:rsidP="00E66CCB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CD0B72" w:rsidRPr="005819EE" w14:paraId="0A1E16C4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EF115" w14:textId="27B83868" w:rsidR="00CD0B72" w:rsidRPr="00166B24" w:rsidRDefault="00CD0B7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B36BCD" w14:textId="6EF7BB1E" w:rsidR="00CD0B72" w:rsidRDefault="00CD0B72" w:rsidP="00CD0B72">
            <w:pPr>
              <w:pStyle w:val="ListParagraph"/>
              <w:numPr>
                <w:ilvl w:val="0"/>
                <w:numId w:val="36"/>
              </w:numPr>
              <w:tabs>
                <w:tab w:val="left" w:pos="1546"/>
              </w:tabs>
              <w:spacing w:after="0" w:line="240" w:lineRule="auto"/>
              <w:ind w:left="142" w:right="-251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D3B61A7" w14:textId="305A9C25" w:rsidR="00CD0B72" w:rsidRPr="00166B24" w:rsidRDefault="00CD0B7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CD0B72" w:rsidRPr="005819EE" w14:paraId="116FF324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F3E494" w14:textId="77777777" w:rsidR="00CD0B72" w:rsidRPr="00166B24" w:rsidRDefault="00CD0B7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4BFCE" w14:textId="30D24FE8" w:rsidR="00CD0B72" w:rsidRDefault="00CD0B72" w:rsidP="004644A6">
            <w:pPr>
              <w:pStyle w:val="ListParagraph"/>
              <w:numPr>
                <w:ilvl w:val="0"/>
                <w:numId w:val="36"/>
              </w:numPr>
              <w:tabs>
                <w:tab w:val="left" w:pos="1546"/>
              </w:tabs>
              <w:spacing w:after="0" w:line="240" w:lineRule="auto"/>
              <w:ind w:left="142" w:right="-251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F2AF5" w14:textId="1F24F3FC" w:rsidR="00CD0B72" w:rsidRPr="00166B24" w:rsidRDefault="00CD0B7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4E1EA2" w:rsidRPr="005819EE" w14:paraId="494DE963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86AE98" w14:textId="6158AFA4" w:rsidR="004E1EA2" w:rsidRPr="00166B24" w:rsidRDefault="004E1EA2" w:rsidP="001A278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DE49CFD" w14:textId="0F50413D" w:rsidR="004E1EA2" w:rsidRPr="00486CAB" w:rsidRDefault="004E1EA2" w:rsidP="00CD0B72">
            <w:pPr>
              <w:pStyle w:val="ListParagraph"/>
              <w:numPr>
                <w:ilvl w:val="0"/>
                <w:numId w:val="36"/>
              </w:numPr>
              <w:tabs>
                <w:tab w:val="left" w:pos="1546"/>
              </w:tabs>
              <w:spacing w:after="0" w:line="240" w:lineRule="auto"/>
              <w:ind w:left="142" w:right="-251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667705A" w14:textId="67B0DB64" w:rsidR="004E1EA2" w:rsidRPr="00166B24" w:rsidRDefault="004E1EA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4E1EA2" w:rsidRPr="005819EE" w14:paraId="4D41132D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2D7DD3" w14:textId="04D947A5" w:rsidR="004E1EA2" w:rsidRPr="00166B24" w:rsidRDefault="004E1EA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640DE7F" w14:textId="14E37F5B" w:rsidR="004E1EA2" w:rsidRPr="00486CAB" w:rsidRDefault="004E1EA2" w:rsidP="00CD0B72">
            <w:pPr>
              <w:pStyle w:val="ListParagraph"/>
              <w:numPr>
                <w:ilvl w:val="0"/>
                <w:numId w:val="36"/>
              </w:numPr>
              <w:tabs>
                <w:tab w:val="left" w:pos="1546"/>
              </w:tabs>
              <w:spacing w:after="0" w:line="240" w:lineRule="auto"/>
              <w:ind w:left="14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1A4759E" w14:textId="06DD8B29" w:rsidR="004E1EA2" w:rsidRPr="00166B24" w:rsidRDefault="004E1EA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4E1EA2" w:rsidRPr="005819EE" w14:paraId="36C46A4A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2B19C5" w14:textId="6AA1F70C" w:rsidR="004E1EA2" w:rsidRPr="00166B24" w:rsidRDefault="004E1EA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788657F" w14:textId="76997064" w:rsidR="004E1EA2" w:rsidRPr="00486CAB" w:rsidRDefault="004E1EA2" w:rsidP="00F05517">
            <w:pPr>
              <w:pStyle w:val="ListParagraph"/>
              <w:numPr>
                <w:ilvl w:val="0"/>
                <w:numId w:val="36"/>
              </w:numPr>
              <w:tabs>
                <w:tab w:val="left" w:pos="1546"/>
              </w:tabs>
              <w:spacing w:after="0" w:line="240" w:lineRule="auto"/>
              <w:ind w:left="14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AA8530" w14:textId="7C3052B9" w:rsidR="004E1EA2" w:rsidRPr="00166B24" w:rsidRDefault="004E1EA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4E1EA2" w:rsidRPr="005819EE" w14:paraId="06EF9159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DE663D" w14:textId="77777777" w:rsidR="004E1EA2" w:rsidRPr="00166B24" w:rsidRDefault="004E1EA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D05180F" w14:textId="77799E37" w:rsidR="004E1EA2" w:rsidRPr="00486CAB" w:rsidRDefault="004E1EA2" w:rsidP="00CD0B72">
            <w:pPr>
              <w:pStyle w:val="ListParagraph"/>
              <w:numPr>
                <w:ilvl w:val="0"/>
                <w:numId w:val="35"/>
              </w:numPr>
              <w:tabs>
                <w:tab w:val="left" w:pos="1546"/>
              </w:tabs>
              <w:spacing w:after="0" w:line="240" w:lineRule="auto"/>
              <w:ind w:left="14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778F8DA" w14:textId="64E27133" w:rsidR="004E1EA2" w:rsidRPr="00166B24" w:rsidRDefault="004E1EA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CD0B72" w:rsidRPr="005819EE" w14:paraId="500B4F2F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4AA306" w14:textId="225719D2" w:rsidR="00CD0B72" w:rsidRPr="00166B24" w:rsidRDefault="00CD0B7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05CCF02" w14:textId="0FB7A7C8" w:rsidR="00CD0B72" w:rsidRDefault="00CD0B72" w:rsidP="00CD0B72">
            <w:pPr>
              <w:pStyle w:val="ListParagraph"/>
              <w:numPr>
                <w:ilvl w:val="0"/>
                <w:numId w:val="35"/>
              </w:numPr>
              <w:tabs>
                <w:tab w:val="left" w:pos="1546"/>
              </w:tabs>
              <w:spacing w:after="0" w:line="240" w:lineRule="auto"/>
              <w:ind w:left="142" w:right="-246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7E518C" w14:textId="5E1DA43E" w:rsidR="00CD0B72" w:rsidRDefault="00CD0B7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CD0B72" w:rsidRPr="005819EE" w14:paraId="2ABD2467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37B576" w14:textId="77777777" w:rsidR="00CD0B72" w:rsidRPr="00166B24" w:rsidRDefault="00CD0B7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91E3F" w14:textId="13AC6A9E" w:rsidR="00CD0B72" w:rsidRDefault="00CD0B72" w:rsidP="00CD0B72">
            <w:pPr>
              <w:pStyle w:val="ListParagraph"/>
              <w:numPr>
                <w:ilvl w:val="0"/>
                <w:numId w:val="35"/>
              </w:numPr>
              <w:tabs>
                <w:tab w:val="left" w:pos="1546"/>
              </w:tabs>
              <w:spacing w:after="0" w:line="240" w:lineRule="auto"/>
              <w:ind w:left="142" w:right="-246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A416F" w14:textId="3232BBE3" w:rsidR="00CD0B72" w:rsidRDefault="00CD0B72" w:rsidP="00CD0B72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CD0B72" w:rsidRPr="005819EE" w14:paraId="53E6C1ED" w14:textId="77777777" w:rsidTr="00F05517">
        <w:trPr>
          <w:trHeight w:hRule="exact" w:val="255"/>
          <w:jc w:val="center"/>
        </w:trPr>
        <w:tc>
          <w:tcPr>
            <w:tcW w:w="10691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7B8C640A" w14:textId="4D7C12F3" w:rsidR="00CD0B72" w:rsidRPr="005819EE" w:rsidRDefault="00D25EFE" w:rsidP="00CD0B72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bCs/>
                <w:sz w:val="20"/>
                <w:szCs w:val="20"/>
              </w:rPr>
              <w:t>WORK EXPERIENCE &amp; INTERNSHIPS</w:t>
            </w:r>
          </w:p>
        </w:tc>
      </w:tr>
      <w:tr w:rsidR="009E6F54" w:rsidRPr="005819EE" w14:paraId="0046A3BF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5BEACD" w14:textId="1EAB3DFF" w:rsidR="009E6F54" w:rsidRPr="00166B24" w:rsidRDefault="00D25EFE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Role</w:t>
            </w:r>
          </w:p>
          <w:p w14:paraId="01184491" w14:textId="1C7E33A3" w:rsidR="009E6F54" w:rsidRPr="00166B24" w:rsidRDefault="00D25EFE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Company</w:t>
            </w: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B0B175D" w14:textId="700C6F2C" w:rsidR="009E6F54" w:rsidRPr="00D25EFE" w:rsidRDefault="00D25EFE" w:rsidP="009E6F5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contextualSpacing w:val="0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 w:rsidRPr="00D25EFE">
              <w:rPr>
                <w:rFonts w:ascii="Garamond" w:hAnsi="Garamond" w:cs="Times New Roman"/>
                <w:spacing w:val="2"/>
                <w:sz w:val="20"/>
                <w:szCs w:val="20"/>
              </w:rPr>
              <w:t>Description</w:t>
            </w:r>
          </w:p>
        </w:tc>
        <w:tc>
          <w:tcPr>
            <w:tcW w:w="63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8C1678" w14:textId="6F4A9619" w:rsidR="009E6F54" w:rsidRPr="00166B24" w:rsidRDefault="00D25EFE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Year</w:t>
            </w:r>
          </w:p>
        </w:tc>
      </w:tr>
      <w:tr w:rsidR="009E6F54" w:rsidRPr="005819EE" w14:paraId="2578C04E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FF1358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60410" w14:textId="60C576FD" w:rsidR="009E6F54" w:rsidRDefault="009E6F54" w:rsidP="009E6F5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contextualSpacing w:val="0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26C5A2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9E6F54" w:rsidRPr="005819EE" w14:paraId="36B6B5AC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DA767A" w14:textId="15EF8E23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EFFDCCC" w14:textId="308FC118" w:rsidR="009E6F54" w:rsidRDefault="009E6F54" w:rsidP="00F05517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contextualSpacing w:val="0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C6339D" w14:textId="5D74AA62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9E6F54" w:rsidRPr="005819EE" w14:paraId="7DF9B9AE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6E4D7F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00922" w14:textId="222C9515" w:rsidR="009E6F54" w:rsidRDefault="009E6F54" w:rsidP="009E6F5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contextualSpacing w:val="0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88B2AE7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9E6F54" w:rsidRPr="005819EE" w14:paraId="639AE291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FBB584" w14:textId="3435CD8B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6F6350" w14:textId="235FFB3B" w:rsidR="009E6F54" w:rsidRDefault="009E6F54" w:rsidP="009E6F5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contextualSpacing w:val="0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41F684" w14:textId="5FB9697C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9E6F54" w:rsidRPr="005819EE" w14:paraId="7E36E9D0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7D7BA6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AFD54C3" w14:textId="0F1B0F70" w:rsidR="009E6F54" w:rsidRDefault="009E6F54" w:rsidP="009E6F5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contextualSpacing w:val="0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A9A54A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9E6F54" w:rsidRPr="005819EE" w14:paraId="4A4669E6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2171FE1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2EE477" w14:textId="1C2BE92C" w:rsidR="009E6F54" w:rsidRDefault="009E6F54" w:rsidP="009E6F5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contextualSpacing w:val="0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FF6804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9E6F54" w:rsidRPr="005819EE" w14:paraId="479AC37B" w14:textId="77777777" w:rsidTr="00F05517">
        <w:trPr>
          <w:trHeight w:val="227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630207" w14:textId="303A3F99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C51AE51" w14:textId="5B9CFA46" w:rsidR="009E6F54" w:rsidRPr="00486CAB" w:rsidRDefault="009E6F54" w:rsidP="009E6F5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contextualSpacing w:val="0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994938" w14:textId="6710ABDC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9E6F54" w:rsidRPr="005819EE" w14:paraId="5A18EE8B" w14:textId="77777777" w:rsidTr="00F05517">
        <w:trPr>
          <w:trHeight w:val="227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74A333B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49C2758" w14:textId="45A6A733" w:rsidR="009E6F54" w:rsidRPr="00486CAB" w:rsidRDefault="009E6F54" w:rsidP="009E6F5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9E0454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9E6F54" w:rsidRPr="005819EE" w14:paraId="78D9C42C" w14:textId="77777777" w:rsidTr="00F05517">
        <w:trPr>
          <w:trHeight w:val="227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843725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44874" w14:textId="25692878" w:rsidR="009E6F54" w:rsidRPr="00486CAB" w:rsidRDefault="009E6F54" w:rsidP="009E6F5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9C64F4" w14:textId="77777777" w:rsidR="009E6F54" w:rsidRPr="00166B24" w:rsidRDefault="009E6F54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9E6F54" w:rsidRPr="005819EE" w14:paraId="066D401C" w14:textId="77777777" w:rsidTr="00F05517">
        <w:trPr>
          <w:trHeight w:hRule="exact" w:val="255"/>
          <w:jc w:val="center"/>
        </w:trPr>
        <w:tc>
          <w:tcPr>
            <w:tcW w:w="10691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3B06941F" w14:textId="77777777" w:rsidR="009E6F54" w:rsidRPr="005819EE" w:rsidRDefault="009E6F54" w:rsidP="009E6F54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  <w:r w:rsidRPr="005819EE">
              <w:rPr>
                <w:rFonts w:ascii="Garamond" w:hAnsi="Garamond" w:cs="Times New Roman"/>
                <w:b/>
                <w:bCs/>
                <w:sz w:val="20"/>
                <w:szCs w:val="20"/>
              </w:rPr>
              <w:t>POSITIONS OF RESPONSIBILITY</w:t>
            </w:r>
          </w:p>
        </w:tc>
      </w:tr>
      <w:tr w:rsidR="009E6F54" w:rsidRPr="005819EE" w14:paraId="0C56622A" w14:textId="77777777" w:rsidTr="00F05517">
        <w:trPr>
          <w:trHeight w:hRule="exact" w:val="255"/>
          <w:jc w:val="center"/>
        </w:trPr>
        <w:tc>
          <w:tcPr>
            <w:tcW w:w="421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69823A9B" w14:textId="5A76E90D" w:rsidR="009E6F54" w:rsidRPr="00166B24" w:rsidRDefault="00D25EFE" w:rsidP="009E6F54">
            <w:pPr>
              <w:spacing w:after="0" w:line="240" w:lineRule="auto"/>
              <w:ind w:left="113" w:right="113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Institute</w:t>
            </w:r>
          </w:p>
        </w:tc>
        <w:tc>
          <w:tcPr>
            <w:tcW w:w="1283" w:type="dxa"/>
            <w:vMerge w:val="restar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5F1E6D" w14:textId="105793A6" w:rsidR="009E6F54" w:rsidRPr="008F11C4" w:rsidRDefault="00D25EFE" w:rsidP="009E6F54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>Position</w:t>
            </w: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1F0361" w14:textId="15877242" w:rsidR="009E6F54" w:rsidRPr="008F11C4" w:rsidRDefault="00D25EFE" w:rsidP="00B027DF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246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Description</w:t>
            </w:r>
          </w:p>
        </w:tc>
        <w:tc>
          <w:tcPr>
            <w:tcW w:w="631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D17A86" w14:textId="4052187E" w:rsidR="009E6F54" w:rsidRPr="00166B24" w:rsidRDefault="00D25EFE" w:rsidP="009E6F54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Year</w:t>
            </w:r>
          </w:p>
        </w:tc>
      </w:tr>
      <w:tr w:rsidR="002E23C1" w:rsidRPr="005819EE" w14:paraId="2CA5E62B" w14:textId="77777777" w:rsidTr="00F05517">
        <w:trPr>
          <w:trHeight w:hRule="exact" w:val="255"/>
          <w:jc w:val="center"/>
        </w:trPr>
        <w:tc>
          <w:tcPr>
            <w:tcW w:w="4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CA0144" w14:textId="77777777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1283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41134B" w14:textId="34C2B5EC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8DE2A9" w14:textId="166E5998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3D52FF" w14:textId="1C2EDE6B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1F7424D1" w14:textId="77777777" w:rsidTr="00F05517">
        <w:trPr>
          <w:trHeight w:hRule="exact" w:val="255"/>
          <w:jc w:val="center"/>
        </w:trPr>
        <w:tc>
          <w:tcPr>
            <w:tcW w:w="4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2AAD11" w14:textId="77777777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1283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23E4D7B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B2F152B" w14:textId="226FDEFB" w:rsidR="002E23C1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4BCFEA" w14:textId="77777777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54BD3E09" w14:textId="77777777" w:rsidTr="00F05517">
        <w:trPr>
          <w:trHeight w:val="613"/>
          <w:jc w:val="center"/>
        </w:trPr>
        <w:tc>
          <w:tcPr>
            <w:tcW w:w="4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7CE8FD" w14:textId="77777777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128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DEDF1F" w14:textId="346B4226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225058" w14:textId="0AC7F76A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  <w:u w:val="single"/>
              </w:rPr>
            </w:pPr>
          </w:p>
        </w:tc>
        <w:tc>
          <w:tcPr>
            <w:tcW w:w="63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7146FD" w14:textId="44CEC7D1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55DEA16A" w14:textId="77777777" w:rsidTr="00F05517">
        <w:trPr>
          <w:trHeight w:hRule="exact" w:val="255"/>
          <w:jc w:val="center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780433C1" w14:textId="1ED76C8B" w:rsidR="002E23C1" w:rsidRPr="00CB4E50" w:rsidRDefault="002E23C1" w:rsidP="002E23C1">
            <w:pPr>
              <w:spacing w:after="0" w:line="240" w:lineRule="auto"/>
              <w:ind w:left="113" w:right="113"/>
              <w:jc w:val="center"/>
              <w:rPr>
                <w:rFonts w:ascii="Garamond" w:hAnsi="Garamond" w:cs="Times New Roman"/>
                <w:b/>
                <w:spacing w:val="-4"/>
                <w:sz w:val="20"/>
                <w:szCs w:val="20"/>
              </w:rPr>
            </w:pPr>
          </w:p>
        </w:tc>
        <w:tc>
          <w:tcPr>
            <w:tcW w:w="12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3641EF" w14:textId="466F4862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08C2977" w14:textId="11D57ED4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1FAA8D" w14:textId="4BD4744B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24E24C58" w14:textId="77777777" w:rsidTr="00F05517">
        <w:trPr>
          <w:trHeight w:hRule="exact" w:val="255"/>
          <w:jc w:val="center"/>
        </w:trPr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18CAE2" w14:textId="77777777"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BD2CC9" w14:textId="5448F62C" w:rsidR="002E23C1" w:rsidRPr="008F11C4" w:rsidRDefault="002E23C1" w:rsidP="002E23C1">
            <w:pPr>
              <w:spacing w:after="0" w:line="240" w:lineRule="auto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A6BD217" w14:textId="3638A860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67A999" w14:textId="5FB06F4E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39929281" w14:textId="77777777" w:rsidTr="00F05517">
        <w:trPr>
          <w:trHeight w:hRule="exact" w:val="255"/>
          <w:jc w:val="center"/>
        </w:trPr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BCF67E" w14:textId="77777777"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12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F83EF8" w14:textId="566C0307" w:rsidR="002E23C1" w:rsidRPr="008F11C4" w:rsidRDefault="002E23C1" w:rsidP="002E23C1">
            <w:pPr>
              <w:spacing w:after="0" w:line="240" w:lineRule="auto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459FA" w14:textId="36A03D5F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246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CBA44" w14:textId="019674FA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3E239FBC" w14:textId="77777777" w:rsidTr="00F05517">
        <w:trPr>
          <w:trHeight w:hRule="exact" w:val="255"/>
          <w:jc w:val="center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extDirection w:val="btLr"/>
            <w:vAlign w:val="center"/>
          </w:tcPr>
          <w:p w14:paraId="2691B1FC" w14:textId="49D65043" w:rsidR="002E23C1" w:rsidRPr="003E3B60" w:rsidRDefault="002E23C1" w:rsidP="002E23C1">
            <w:pPr>
              <w:spacing w:after="0" w:line="240" w:lineRule="auto"/>
              <w:ind w:left="113" w:right="113"/>
              <w:jc w:val="center"/>
              <w:rPr>
                <w:rFonts w:ascii="Garamond" w:hAnsi="Garamond" w:cs="Times New Roman"/>
                <w:spacing w:val="-2"/>
                <w:sz w:val="20"/>
                <w:szCs w:val="20"/>
              </w:rPr>
            </w:pPr>
          </w:p>
        </w:tc>
        <w:tc>
          <w:tcPr>
            <w:tcW w:w="1283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1E1B3B1" w14:textId="496BDBA6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AB747E6" w14:textId="3C5F3ED4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246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14:paraId="044DF7AF" w14:textId="307E3325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4279F290" w14:textId="77777777" w:rsidTr="00F05517">
        <w:trPr>
          <w:trHeight w:hRule="exact" w:val="255"/>
          <w:jc w:val="center"/>
        </w:trPr>
        <w:tc>
          <w:tcPr>
            <w:tcW w:w="4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1FBB63" w14:textId="77777777"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1283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3350C8" w14:textId="3E6B3D69"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0AEADC0" w14:textId="2CFA1246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4C4EDB" w14:textId="77777777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5F2AE106" w14:textId="77777777" w:rsidTr="00F05517">
        <w:trPr>
          <w:trHeight w:hRule="exact" w:val="255"/>
          <w:jc w:val="center"/>
        </w:trPr>
        <w:tc>
          <w:tcPr>
            <w:tcW w:w="4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FDC6DC" w14:textId="77777777"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1283" w:type="dxa"/>
            <w:vMerge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C28B77" w14:textId="77777777"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D07C9" w14:textId="109BD74E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388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067CD" w14:textId="77777777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580736EF" w14:textId="77777777" w:rsidTr="00F05517">
        <w:trPr>
          <w:trHeight w:hRule="exact" w:val="255"/>
          <w:jc w:val="center"/>
        </w:trPr>
        <w:tc>
          <w:tcPr>
            <w:tcW w:w="10691" w:type="dxa"/>
            <w:gridSpan w:val="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14:paraId="15AFAD20" w14:textId="77777777"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  <w:r w:rsidRPr="005819EE">
              <w:rPr>
                <w:rFonts w:ascii="Garamond" w:hAnsi="Garamond" w:cs="Times New Roman"/>
                <w:b/>
                <w:bCs/>
                <w:sz w:val="20"/>
                <w:szCs w:val="20"/>
              </w:rPr>
              <w:t>EXTRA-CURRICULAR ACTIVITIES</w:t>
            </w:r>
          </w:p>
          <w:p w14:paraId="0F91661E" w14:textId="77777777" w:rsidR="002E23C1" w:rsidRPr="005819EE" w:rsidRDefault="002E23C1" w:rsidP="002E23C1">
            <w:pPr>
              <w:spacing w:after="0" w:line="240" w:lineRule="auto"/>
              <w:rPr>
                <w:rFonts w:ascii="Garamond" w:hAnsi="Garamond" w:cs="Times New Roman"/>
                <w:b/>
                <w:bCs/>
                <w:sz w:val="20"/>
                <w:szCs w:val="20"/>
              </w:rPr>
            </w:pPr>
          </w:p>
        </w:tc>
      </w:tr>
      <w:tr w:rsidR="002E23C1" w:rsidRPr="005819EE" w14:paraId="2BA9A14E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485A8E" w14:textId="1AB2F198" w:rsidR="002E23C1" w:rsidRPr="008F11C4" w:rsidRDefault="00D25EFE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  <w:r w:rsidRPr="00D25EFE">
              <w:rPr>
                <w:rFonts w:ascii="Garamond" w:hAnsi="Garamond" w:cs="Times New Roman"/>
                <w:spacing w:val="2"/>
                <w:sz w:val="20"/>
                <w:szCs w:val="20"/>
              </w:rPr>
              <w:t>Achievement Type e.g.</w:t>
            </w:r>
            <w:r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  <w:t xml:space="preserve"> Sports</w:t>
            </w: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3C6BA2C" w14:textId="0A8F1392" w:rsidR="002E23C1" w:rsidRDefault="00D25EFE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Description</w:t>
            </w:r>
          </w:p>
        </w:tc>
        <w:tc>
          <w:tcPr>
            <w:tcW w:w="6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9E119DA" w14:textId="0F4DBD1C" w:rsidR="002E23C1" w:rsidRPr="008F11C4" w:rsidRDefault="00D25EFE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  <w:r>
              <w:rPr>
                <w:rFonts w:ascii="Garamond" w:hAnsi="Garamond" w:cs="Times New Roman"/>
                <w:spacing w:val="2"/>
                <w:sz w:val="20"/>
                <w:szCs w:val="20"/>
              </w:rPr>
              <w:t>Year</w:t>
            </w:r>
          </w:p>
        </w:tc>
      </w:tr>
      <w:tr w:rsidR="002E23C1" w:rsidRPr="005819EE" w14:paraId="3ECC72EE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EC93C03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FFB55" w14:textId="160C4249" w:rsidR="002E23C1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29C737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07611AAD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925430" w14:textId="36EA00A2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AB49619" w14:textId="12AACAE7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CEEFCB2" w14:textId="6F57B43F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3022043C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490271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EF673F" w14:textId="3D36B6B1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8863A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671B1784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094F3C" w14:textId="4A270DF5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43177AF" w14:textId="0DAE2B5E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C9219B" w14:textId="770B75AB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3511CFE1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BB5D1D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5F0032A" w14:textId="56F24B43" w:rsidR="002E23C1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3B65618" w14:textId="6DC26D91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630CE425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1AF4E3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0A3183A8" w14:textId="7242F41B" w:rsidR="002E23C1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89479AF" w14:textId="283E1F49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08A8BDF2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CDD41C" w14:textId="574F584E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84EE2FB" w14:textId="26499108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530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566827D" w14:textId="0D9B9FAE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2A65EBB6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8B99CC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297F962" w14:textId="117D2159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388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B46E903" w14:textId="6F4DA9EF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207FC061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1073DE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939E1D1" w14:textId="1058D96C" w:rsidR="002E23C1" w:rsidRPr="00F05517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C98E46B" w14:textId="08751FFD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4EEDB673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B6940B" w14:textId="77777777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45A275D" w14:textId="128E59C7" w:rsidR="002E23C1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246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1A4EB90" w14:textId="3B99B3AA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763DC780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F6DD4E" w14:textId="19FB7C2F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994B580" w14:textId="589D1734" w:rsidR="002E23C1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03EA3C" w14:textId="7A16D2AC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5B2A75F0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13EE21" w14:textId="77777777" w:rsidR="002E23C1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A3280E" w14:textId="3BBC534A" w:rsidR="002E23C1" w:rsidRPr="001A2784" w:rsidRDefault="002E23C1" w:rsidP="002E23C1">
            <w:pPr>
              <w:numPr>
                <w:ilvl w:val="0"/>
                <w:numId w:val="2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="142" w:right="-530" w:hanging="142"/>
              <w:contextualSpacing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544602C" w14:textId="1D901683" w:rsidR="002E23C1" w:rsidRPr="00166B2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5BEE40E4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382802" w14:textId="5FD7D45D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063CD49" w14:textId="5F878FE4" w:rsidR="002E23C1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C74D53" w14:textId="42D42476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23E839E3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004051B" w14:textId="7C36EEDF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544BBAC" w14:textId="41027CAF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8E06751" w14:textId="6EA8138A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1C787C3A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0AA4DF" w14:textId="75FAE3F3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2"/>
                <w:sz w:val="20"/>
                <w:szCs w:val="20"/>
              </w:rPr>
            </w:pPr>
          </w:p>
        </w:tc>
        <w:tc>
          <w:tcPr>
            <w:tcW w:w="835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3D75A" w14:textId="29CDF51D" w:rsidR="002E23C1" w:rsidRPr="008F11C4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  <w:tc>
          <w:tcPr>
            <w:tcW w:w="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97775" w14:textId="1776209D" w:rsidR="002E23C1" w:rsidRPr="008F11C4" w:rsidRDefault="002E23C1" w:rsidP="002E23C1">
            <w:pPr>
              <w:spacing w:after="0" w:line="240" w:lineRule="auto"/>
              <w:jc w:val="center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  <w:tr w:rsidR="002E23C1" w:rsidRPr="005819EE" w14:paraId="3D3A94B2" w14:textId="77777777" w:rsidTr="00F05517">
        <w:trPr>
          <w:trHeight w:hRule="exact" w:val="255"/>
          <w:jc w:val="center"/>
        </w:trPr>
        <w:tc>
          <w:tcPr>
            <w:tcW w:w="1704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4283CD" w14:textId="077C9A15" w:rsidR="002E23C1" w:rsidRPr="00021CF3" w:rsidRDefault="00E678E5" w:rsidP="002E23C1">
            <w:pPr>
              <w:spacing w:after="0" w:line="240" w:lineRule="auto"/>
              <w:jc w:val="center"/>
              <w:rPr>
                <w:rFonts w:ascii="Garamond" w:hAnsi="Garamond" w:cs="Times New Roman"/>
                <w:b/>
                <w:spacing w:val="-2"/>
                <w:sz w:val="20"/>
                <w:szCs w:val="20"/>
              </w:rPr>
            </w:pPr>
            <w:r>
              <w:rPr>
                <w:rFonts w:ascii="Garamond" w:hAnsi="Garamond" w:cs="Times New Roman"/>
                <w:b/>
                <w:spacing w:val="-2"/>
                <w:sz w:val="20"/>
                <w:szCs w:val="20"/>
              </w:rPr>
              <w:t>Hobbies</w:t>
            </w:r>
            <w:bookmarkStart w:id="0" w:name="_GoBack"/>
            <w:bookmarkEnd w:id="0"/>
          </w:p>
        </w:tc>
        <w:tc>
          <w:tcPr>
            <w:tcW w:w="898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73B4B" w14:textId="5D411759" w:rsidR="002E23C1" w:rsidRPr="004916DE" w:rsidRDefault="002E23C1" w:rsidP="002E23C1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142" w:right="-102" w:hanging="142"/>
              <w:rPr>
                <w:rFonts w:ascii="Garamond" w:hAnsi="Garamond" w:cs="Times New Roman"/>
                <w:spacing w:val="2"/>
                <w:sz w:val="20"/>
                <w:szCs w:val="20"/>
              </w:rPr>
            </w:pPr>
          </w:p>
        </w:tc>
      </w:tr>
    </w:tbl>
    <w:p w14:paraId="15D87A92" w14:textId="297A534C" w:rsidR="00B83CBC" w:rsidRPr="00A52CFB" w:rsidRDefault="005651B8" w:rsidP="00E66CCB">
      <w:pPr>
        <w:widowControl w:val="0"/>
        <w:tabs>
          <w:tab w:val="center" w:pos="284"/>
          <w:tab w:val="left" w:pos="4340"/>
          <w:tab w:val="left" w:pos="7513"/>
        </w:tabs>
        <w:autoSpaceDE w:val="0"/>
        <w:autoSpaceDN w:val="0"/>
        <w:adjustRightInd w:val="0"/>
        <w:spacing w:before="20" w:after="0" w:line="240" w:lineRule="auto"/>
        <w:jc w:val="center"/>
        <w:rPr>
          <w:rFonts w:ascii="Garamond" w:hAnsi="Garamond" w:cs="Times New Roman"/>
          <w:sz w:val="16"/>
          <w:szCs w:val="20"/>
        </w:rPr>
      </w:pPr>
      <w:r>
        <w:rPr>
          <w:rFonts w:ascii="Times New Roman" w:hAnsi="Times New Roman" w:cs="Times New Roman"/>
          <w:noProof/>
          <w:sz w:val="18"/>
          <w:szCs w:val="20"/>
          <w:lang w:val="en-IN" w:eastAsia="en-IN"/>
        </w:rPr>
        <w:drawing>
          <wp:inline distT="0" distB="0" distL="0" distR="0" wp14:anchorId="7A87EF6C" wp14:editId="1DC27D66">
            <wp:extent cx="75565" cy="75565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one-148955_640[1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65" cy="7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aramond" w:hAnsi="Garamond" w:cs="Times New Roman"/>
          <w:sz w:val="16"/>
          <w:szCs w:val="20"/>
        </w:rPr>
        <w:t xml:space="preserve"> </w:t>
      </w:r>
      <w:r w:rsidR="00D25EFE">
        <w:rPr>
          <w:rFonts w:ascii="Garamond" w:hAnsi="Garamond" w:cs="Times New Roman"/>
          <w:sz w:val="16"/>
          <w:szCs w:val="20"/>
        </w:rPr>
        <w:t xml:space="preserve">Contact No. </w:t>
      </w:r>
      <w:r w:rsidR="003B2DE3" w:rsidRPr="005819EE">
        <w:rPr>
          <w:rFonts w:ascii="Garamond" w:hAnsi="Garamond" w:cs="Times New Roman"/>
          <w:sz w:val="16"/>
          <w:szCs w:val="20"/>
        </w:rPr>
        <w:t xml:space="preserve">| </w:t>
      </w:r>
      <w:r w:rsidR="003B2DE3" w:rsidRPr="005819EE">
        <w:rPr>
          <w:rFonts w:ascii="Garamond" w:hAnsi="Garamond" w:cs="Times New Roman"/>
          <w:noProof/>
          <w:sz w:val="16"/>
          <w:szCs w:val="20"/>
          <w:lang w:val="en-IN" w:eastAsia="en-IN"/>
        </w:rPr>
        <w:drawing>
          <wp:inline distT="0" distB="0" distL="0" distR="0" wp14:anchorId="23382FAD" wp14:editId="3659193E">
            <wp:extent cx="114300" cy="75954"/>
            <wp:effectExtent l="19050" t="0" r="0" b="0"/>
            <wp:docPr id="5" name="Picture 2" descr="C:\Users\hp\AppData\Local\Microsoft\Windows\INetCache\IE\Y0XK0L2Y\Anonymous-Mail-1-icon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AppData\Local\Microsoft\Windows\INetCache\IE\Y0XK0L2Y\Anonymous-Mail-1-icon[1]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11000" t="22000" r="11500" b="26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759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B2DE3" w:rsidRPr="005819EE">
        <w:rPr>
          <w:rFonts w:ascii="Garamond" w:hAnsi="Garamond" w:cs="Times New Roman"/>
          <w:sz w:val="16"/>
          <w:szCs w:val="20"/>
        </w:rPr>
        <w:t xml:space="preserve"> </w:t>
      </w:r>
      <w:r w:rsidR="00D25EFE">
        <w:rPr>
          <w:rFonts w:ascii="Garamond" w:hAnsi="Garamond" w:cs="Times New Roman"/>
          <w:sz w:val="16"/>
          <w:szCs w:val="20"/>
        </w:rPr>
        <w:t>E-mail ID</w:t>
      </w:r>
      <w:r w:rsidR="003B2DE3" w:rsidRPr="005819EE">
        <w:rPr>
          <w:rFonts w:ascii="Garamond" w:hAnsi="Garamond" w:cs="Times New Roman"/>
          <w:sz w:val="16"/>
          <w:szCs w:val="20"/>
        </w:rPr>
        <w:t xml:space="preserve"> | </w:t>
      </w:r>
      <w:r w:rsidR="003B2DE3" w:rsidRPr="005819EE">
        <w:rPr>
          <w:rFonts w:ascii="Garamond" w:hAnsi="Garamond" w:cs="Times New Roman"/>
          <w:noProof/>
          <w:sz w:val="16"/>
          <w:szCs w:val="20"/>
          <w:lang w:val="en-IN" w:eastAsia="en-IN"/>
        </w:rPr>
        <w:drawing>
          <wp:inline distT="0" distB="0" distL="0" distR="0" wp14:anchorId="6A743D7F" wp14:editId="194543E5">
            <wp:extent cx="90088" cy="75600"/>
            <wp:effectExtent l="0" t="0" r="5715" b="635"/>
            <wp:docPr id="7" name="Picture 3" descr="C:\Users\hp\AppData\Local\Microsoft\Windows\INetCache\IE\VDSNHE07\Word_Family_House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AppData\Local\Microsoft\Windows\INetCache\IE\VDSNHE07\Word_Family_House[1]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088" cy="75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B2DE3" w:rsidRPr="005819EE">
        <w:rPr>
          <w:rFonts w:ascii="Garamond" w:hAnsi="Garamond" w:cs="Times New Roman"/>
          <w:sz w:val="16"/>
          <w:szCs w:val="20"/>
        </w:rPr>
        <w:t xml:space="preserve"> </w:t>
      </w:r>
      <w:r w:rsidR="00D25EFE">
        <w:rPr>
          <w:rFonts w:ascii="Garamond" w:hAnsi="Garamond" w:cs="Times New Roman"/>
          <w:sz w:val="16"/>
          <w:szCs w:val="20"/>
        </w:rPr>
        <w:t>Postal Address</w:t>
      </w:r>
    </w:p>
    <w:sectPr w:rsidR="00B83CBC" w:rsidRPr="00A52CFB" w:rsidSect="00347F90">
      <w:headerReference w:type="default" r:id="rId11"/>
      <w:pgSz w:w="11906" w:h="16838" w:code="9"/>
      <w:pgMar w:top="238" w:right="567" w:bottom="244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4BB241" w14:textId="77777777" w:rsidR="001F4A7A" w:rsidRDefault="001F4A7A" w:rsidP="00B02A48">
      <w:pPr>
        <w:spacing w:after="0" w:line="240" w:lineRule="auto"/>
      </w:pPr>
      <w:r>
        <w:separator/>
      </w:r>
    </w:p>
  </w:endnote>
  <w:endnote w:type="continuationSeparator" w:id="0">
    <w:p w14:paraId="61B823C0" w14:textId="77777777" w:rsidR="001F4A7A" w:rsidRDefault="001F4A7A" w:rsidP="00B02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14D687" w14:textId="77777777" w:rsidR="001F4A7A" w:rsidRDefault="001F4A7A" w:rsidP="00B02A48">
      <w:pPr>
        <w:spacing w:after="0" w:line="240" w:lineRule="auto"/>
      </w:pPr>
      <w:r>
        <w:separator/>
      </w:r>
    </w:p>
  </w:footnote>
  <w:footnote w:type="continuationSeparator" w:id="0">
    <w:p w14:paraId="272D8D16" w14:textId="77777777" w:rsidR="001F4A7A" w:rsidRDefault="001F4A7A" w:rsidP="00B02A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699151" w14:textId="0F8CEB1D" w:rsidR="00050292" w:rsidRPr="00F37F25" w:rsidRDefault="00050292" w:rsidP="008F575F">
    <w:pPr>
      <w:pStyle w:val="Header"/>
      <w:tabs>
        <w:tab w:val="left" w:pos="1680"/>
        <w:tab w:val="right" w:pos="10466"/>
      </w:tabs>
      <w:ind w:left="-142" w:firstLine="14"/>
      <w:rPr>
        <w:rFonts w:ascii="Garamond" w:hAnsi="Garamond"/>
        <w:b/>
        <w:bCs/>
        <w:sz w:val="30"/>
        <w:szCs w:val="40"/>
      </w:rPr>
    </w:pPr>
    <w:r>
      <w:rPr>
        <w:rFonts w:ascii="Centaur" w:hAnsi="Centaur"/>
        <w:b/>
        <w:bCs/>
        <w:sz w:val="16"/>
        <w:szCs w:val="48"/>
      </w:rPr>
      <w:t xml:space="preserve">    </w:t>
    </w:r>
    <w:r w:rsidR="00D25EFE">
      <w:rPr>
        <w:rFonts w:ascii="Garamond" w:hAnsi="Garamond"/>
        <w:b/>
        <w:bCs/>
        <w:sz w:val="46"/>
        <w:szCs w:val="48"/>
      </w:rPr>
      <w:t>Your Name</w:t>
    </w:r>
    <w:r w:rsidRPr="00696EFC">
      <w:rPr>
        <w:rFonts w:ascii="Garamond" w:hAnsi="Garamond" w:cs="Times New Roman"/>
        <w:b/>
        <w:bCs/>
        <w:sz w:val="36"/>
        <w:szCs w:val="30"/>
      </w:rPr>
      <w:t xml:space="preserve"> | </w:t>
    </w:r>
    <w:r w:rsidR="00D25EFE">
      <w:rPr>
        <w:rFonts w:ascii="Garamond" w:hAnsi="Garamond"/>
        <w:b/>
        <w:bCs/>
        <w:sz w:val="30"/>
        <w:szCs w:val="40"/>
      </w:rPr>
      <w:t>Gender</w:t>
    </w:r>
    <w:r w:rsidRPr="00166B24">
      <w:rPr>
        <w:rFonts w:ascii="Garamond" w:hAnsi="Garamond"/>
        <w:b/>
        <w:bCs/>
        <w:sz w:val="30"/>
        <w:szCs w:val="40"/>
      </w:rPr>
      <w:t xml:space="preserve">, </w:t>
    </w:r>
    <w:r w:rsidR="00D25EFE">
      <w:rPr>
        <w:rFonts w:ascii="Garamond" w:hAnsi="Garamond"/>
        <w:b/>
        <w:bCs/>
        <w:sz w:val="30"/>
        <w:szCs w:val="40"/>
      </w:rPr>
      <w:t>Ag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442D6"/>
    <w:multiLevelType w:val="hybridMultilevel"/>
    <w:tmpl w:val="980698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F7888"/>
    <w:multiLevelType w:val="hybridMultilevel"/>
    <w:tmpl w:val="938A9DA8"/>
    <w:lvl w:ilvl="0" w:tplc="BCD0F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B6648"/>
    <w:multiLevelType w:val="hybridMultilevel"/>
    <w:tmpl w:val="FCAC0B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51E8D"/>
    <w:multiLevelType w:val="hybridMultilevel"/>
    <w:tmpl w:val="F81C0AFC"/>
    <w:lvl w:ilvl="0" w:tplc="953208E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97FB6"/>
    <w:multiLevelType w:val="hybridMultilevel"/>
    <w:tmpl w:val="9BDCD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469D8"/>
    <w:multiLevelType w:val="hybridMultilevel"/>
    <w:tmpl w:val="A7FCEF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726CE"/>
    <w:multiLevelType w:val="hybridMultilevel"/>
    <w:tmpl w:val="B8E4B1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8B2A62"/>
    <w:multiLevelType w:val="hybridMultilevel"/>
    <w:tmpl w:val="35F2E2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C27E3"/>
    <w:multiLevelType w:val="hybridMultilevel"/>
    <w:tmpl w:val="E348C48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1E922CB"/>
    <w:multiLevelType w:val="hybridMultilevel"/>
    <w:tmpl w:val="2E7C9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7E7FA7"/>
    <w:multiLevelType w:val="hybridMultilevel"/>
    <w:tmpl w:val="EC923EE8"/>
    <w:lvl w:ilvl="0" w:tplc="40090001">
      <w:start w:val="1"/>
      <w:numFmt w:val="bullet"/>
      <w:lvlText w:val=""/>
      <w:lvlJc w:val="left"/>
      <w:pPr>
        <w:ind w:left="204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7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9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6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3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05" w:hanging="360"/>
      </w:pPr>
      <w:rPr>
        <w:rFonts w:ascii="Wingdings" w:hAnsi="Wingdings" w:hint="default"/>
      </w:rPr>
    </w:lvl>
  </w:abstractNum>
  <w:abstractNum w:abstractNumId="11" w15:restartNumberingAfterBreak="0">
    <w:nsid w:val="22CD3A48"/>
    <w:multiLevelType w:val="hybridMultilevel"/>
    <w:tmpl w:val="428E9D9C"/>
    <w:lvl w:ilvl="0" w:tplc="40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2" w15:restartNumberingAfterBreak="0">
    <w:nsid w:val="24602994"/>
    <w:multiLevelType w:val="hybridMultilevel"/>
    <w:tmpl w:val="C07267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8650D7"/>
    <w:multiLevelType w:val="hybridMultilevel"/>
    <w:tmpl w:val="05D29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8B2E25"/>
    <w:multiLevelType w:val="hybridMultilevel"/>
    <w:tmpl w:val="D4F2075C"/>
    <w:lvl w:ilvl="0" w:tplc="4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29154496"/>
    <w:multiLevelType w:val="hybridMultilevel"/>
    <w:tmpl w:val="A4A4BE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E400ECA"/>
    <w:multiLevelType w:val="hybridMultilevel"/>
    <w:tmpl w:val="E6CE045A"/>
    <w:lvl w:ilvl="0" w:tplc="5CEEA95E">
      <w:numFmt w:val="bullet"/>
      <w:lvlText w:val=""/>
      <w:lvlJc w:val="left"/>
      <w:pPr>
        <w:ind w:left="643" w:hanging="360"/>
      </w:pPr>
      <w:rPr>
        <w:rFonts w:ascii="Symbol" w:eastAsiaTheme="minorHAnsi" w:hAnsi="Symbol" w:cs="Times New Roman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7" w15:restartNumberingAfterBreak="0">
    <w:nsid w:val="319010A1"/>
    <w:multiLevelType w:val="hybridMultilevel"/>
    <w:tmpl w:val="0D18B5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767200"/>
    <w:multiLevelType w:val="hybridMultilevel"/>
    <w:tmpl w:val="854678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7473DE"/>
    <w:multiLevelType w:val="hybridMultilevel"/>
    <w:tmpl w:val="CAA470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E26DD0"/>
    <w:multiLevelType w:val="hybridMultilevel"/>
    <w:tmpl w:val="30D6CC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61042C"/>
    <w:multiLevelType w:val="hybridMultilevel"/>
    <w:tmpl w:val="8CEEECF2"/>
    <w:lvl w:ilvl="0" w:tplc="BAB8C76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9C62D27"/>
    <w:multiLevelType w:val="hybridMultilevel"/>
    <w:tmpl w:val="E80CBCFC"/>
    <w:lvl w:ilvl="0" w:tplc="40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23" w15:restartNumberingAfterBreak="0">
    <w:nsid w:val="3E504830"/>
    <w:multiLevelType w:val="hybridMultilevel"/>
    <w:tmpl w:val="37C27510"/>
    <w:lvl w:ilvl="0" w:tplc="5CEEA95E">
      <w:numFmt w:val="bullet"/>
      <w:lvlText w:val=""/>
      <w:lvlJc w:val="left"/>
      <w:pPr>
        <w:ind w:left="643" w:hanging="360"/>
      </w:pPr>
      <w:rPr>
        <w:rFonts w:ascii="Symbol" w:eastAsiaTheme="minorHAnsi" w:hAnsi="Symbol" w:cs="Times New Roman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FB3CB4"/>
    <w:multiLevelType w:val="hybridMultilevel"/>
    <w:tmpl w:val="C3A404BC"/>
    <w:lvl w:ilvl="0" w:tplc="E9B448D0">
      <w:start w:val="1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5" w15:restartNumberingAfterBreak="0">
    <w:nsid w:val="40FC4996"/>
    <w:multiLevelType w:val="hybridMultilevel"/>
    <w:tmpl w:val="A3183A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13168C"/>
    <w:multiLevelType w:val="hybridMultilevel"/>
    <w:tmpl w:val="6032C7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54192C"/>
    <w:multiLevelType w:val="hybridMultilevel"/>
    <w:tmpl w:val="ACCE03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417F6"/>
    <w:multiLevelType w:val="multilevel"/>
    <w:tmpl w:val="D4CAD3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4F5366C9"/>
    <w:multiLevelType w:val="multilevel"/>
    <w:tmpl w:val="05DAB9EE"/>
    <w:lvl w:ilvl="0">
      <w:start w:val="1"/>
      <w:numFmt w:val="bullet"/>
      <w:lvlText w:val=""/>
      <w:lvlJc w:val="left"/>
      <w:pPr>
        <w:tabs>
          <w:tab w:val="num" w:pos="765"/>
        </w:tabs>
        <w:ind w:left="76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25"/>
        </w:tabs>
        <w:ind w:left="292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45"/>
        </w:tabs>
        <w:ind w:left="364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85"/>
        </w:tabs>
        <w:ind w:left="508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05"/>
        </w:tabs>
        <w:ind w:left="580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65952DC"/>
    <w:multiLevelType w:val="hybridMultilevel"/>
    <w:tmpl w:val="15084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62786B"/>
    <w:multiLevelType w:val="hybridMultilevel"/>
    <w:tmpl w:val="06A8A8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88A7612"/>
    <w:multiLevelType w:val="hybridMultilevel"/>
    <w:tmpl w:val="D09697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7B051F"/>
    <w:multiLevelType w:val="hybridMultilevel"/>
    <w:tmpl w:val="B8AAE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526FD"/>
    <w:multiLevelType w:val="hybridMultilevel"/>
    <w:tmpl w:val="FA529D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2D3566"/>
    <w:multiLevelType w:val="hybridMultilevel"/>
    <w:tmpl w:val="84FAD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F8001D"/>
    <w:multiLevelType w:val="hybridMultilevel"/>
    <w:tmpl w:val="0F9400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2D7C75"/>
    <w:multiLevelType w:val="hybridMultilevel"/>
    <w:tmpl w:val="CBCAC3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C130C0"/>
    <w:multiLevelType w:val="hybridMultilevel"/>
    <w:tmpl w:val="0920513E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9" w15:restartNumberingAfterBreak="0">
    <w:nsid w:val="6B0A1BBC"/>
    <w:multiLevelType w:val="hybridMultilevel"/>
    <w:tmpl w:val="2BDA8E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114D62"/>
    <w:multiLevelType w:val="hybridMultilevel"/>
    <w:tmpl w:val="DE388A4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3B12EB"/>
    <w:multiLevelType w:val="hybridMultilevel"/>
    <w:tmpl w:val="234A4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E14F5D"/>
    <w:multiLevelType w:val="hybridMultilevel"/>
    <w:tmpl w:val="B4F21ABA"/>
    <w:lvl w:ilvl="0" w:tplc="5CEEA95E">
      <w:numFmt w:val="bullet"/>
      <w:lvlText w:val=""/>
      <w:lvlJc w:val="left"/>
      <w:pPr>
        <w:ind w:left="643" w:hanging="360"/>
      </w:pPr>
      <w:rPr>
        <w:rFonts w:ascii="Symbol" w:eastAsiaTheme="minorHAnsi" w:hAnsi="Symbol" w:cs="Times New Roman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5D399E"/>
    <w:multiLevelType w:val="hybridMultilevel"/>
    <w:tmpl w:val="26BC799A"/>
    <w:lvl w:ilvl="0" w:tplc="5CEEA95E">
      <w:numFmt w:val="bullet"/>
      <w:lvlText w:val=""/>
      <w:lvlJc w:val="left"/>
      <w:pPr>
        <w:ind w:left="643" w:hanging="360"/>
      </w:pPr>
      <w:rPr>
        <w:rFonts w:ascii="Symbol" w:eastAsiaTheme="minorHAnsi" w:hAnsi="Symbol" w:cs="Times New Roman" w:hint="default"/>
        <w:b w:val="0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796EB5"/>
    <w:multiLevelType w:val="hybridMultilevel"/>
    <w:tmpl w:val="BF106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B693E38"/>
    <w:multiLevelType w:val="hybridMultilevel"/>
    <w:tmpl w:val="576430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F4B426B"/>
    <w:multiLevelType w:val="hybridMultilevel"/>
    <w:tmpl w:val="76D08018"/>
    <w:lvl w:ilvl="0" w:tplc="1724231E">
      <w:start w:val="1"/>
      <w:numFmt w:val="bullet"/>
      <w:lvlText w:val=""/>
      <w:lvlJc w:val="left"/>
      <w:pPr>
        <w:ind w:left="479" w:hanging="360"/>
      </w:pPr>
      <w:rPr>
        <w:rFonts w:ascii="Symbol" w:hAnsi="Symbol"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1"/>
  </w:num>
  <w:num w:numId="3">
    <w:abstractNumId w:val="31"/>
  </w:num>
  <w:num w:numId="4">
    <w:abstractNumId w:val="15"/>
  </w:num>
  <w:num w:numId="5">
    <w:abstractNumId w:val="24"/>
  </w:num>
  <w:num w:numId="6">
    <w:abstractNumId w:val="3"/>
  </w:num>
  <w:num w:numId="7">
    <w:abstractNumId w:val="44"/>
  </w:num>
  <w:num w:numId="8">
    <w:abstractNumId w:val="8"/>
  </w:num>
  <w:num w:numId="9">
    <w:abstractNumId w:val="45"/>
  </w:num>
  <w:num w:numId="10">
    <w:abstractNumId w:val="19"/>
  </w:num>
  <w:num w:numId="11">
    <w:abstractNumId w:val="9"/>
  </w:num>
  <w:num w:numId="12">
    <w:abstractNumId w:val="40"/>
  </w:num>
  <w:num w:numId="13">
    <w:abstractNumId w:val="20"/>
  </w:num>
  <w:num w:numId="14">
    <w:abstractNumId w:val="22"/>
  </w:num>
  <w:num w:numId="15">
    <w:abstractNumId w:val="39"/>
  </w:num>
  <w:num w:numId="16">
    <w:abstractNumId w:val="0"/>
  </w:num>
  <w:num w:numId="17">
    <w:abstractNumId w:val="37"/>
  </w:num>
  <w:num w:numId="18">
    <w:abstractNumId w:val="32"/>
  </w:num>
  <w:num w:numId="19">
    <w:abstractNumId w:val="36"/>
  </w:num>
  <w:num w:numId="20">
    <w:abstractNumId w:val="12"/>
  </w:num>
  <w:num w:numId="21">
    <w:abstractNumId w:val="11"/>
  </w:num>
  <w:num w:numId="22">
    <w:abstractNumId w:val="1"/>
  </w:num>
  <w:num w:numId="23">
    <w:abstractNumId w:val="34"/>
  </w:num>
  <w:num w:numId="24">
    <w:abstractNumId w:val="2"/>
  </w:num>
  <w:num w:numId="25">
    <w:abstractNumId w:val="30"/>
  </w:num>
  <w:num w:numId="26">
    <w:abstractNumId w:val="17"/>
  </w:num>
  <w:num w:numId="27">
    <w:abstractNumId w:val="21"/>
  </w:num>
  <w:num w:numId="28">
    <w:abstractNumId w:val="27"/>
  </w:num>
  <w:num w:numId="29">
    <w:abstractNumId w:val="18"/>
  </w:num>
  <w:num w:numId="30">
    <w:abstractNumId w:val="25"/>
  </w:num>
  <w:num w:numId="31">
    <w:abstractNumId w:val="4"/>
  </w:num>
  <w:num w:numId="32">
    <w:abstractNumId w:val="35"/>
  </w:num>
  <w:num w:numId="33">
    <w:abstractNumId w:val="46"/>
  </w:num>
  <w:num w:numId="34">
    <w:abstractNumId w:val="26"/>
  </w:num>
  <w:num w:numId="35">
    <w:abstractNumId w:val="16"/>
  </w:num>
  <w:num w:numId="36">
    <w:abstractNumId w:val="43"/>
  </w:num>
  <w:num w:numId="37">
    <w:abstractNumId w:val="42"/>
  </w:num>
  <w:num w:numId="38">
    <w:abstractNumId w:val="29"/>
  </w:num>
  <w:num w:numId="39">
    <w:abstractNumId w:val="23"/>
  </w:num>
  <w:num w:numId="40">
    <w:abstractNumId w:val="7"/>
  </w:num>
  <w:num w:numId="41">
    <w:abstractNumId w:val="6"/>
  </w:num>
  <w:num w:numId="42">
    <w:abstractNumId w:val="38"/>
  </w:num>
  <w:num w:numId="43">
    <w:abstractNumId w:val="14"/>
  </w:num>
  <w:num w:numId="44">
    <w:abstractNumId w:val="13"/>
  </w:num>
  <w:num w:numId="45">
    <w:abstractNumId w:val="5"/>
  </w:num>
  <w:num w:numId="46">
    <w:abstractNumId w:val="28"/>
  </w:num>
  <w:num w:numId="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sDQ2MrMwMjUyNjJV0lEKTi0uzszPAymwrAUA1RgIbSwAAAA="/>
  </w:docVars>
  <w:rsids>
    <w:rsidRoot w:val="00A03064"/>
    <w:rsid w:val="00000CC1"/>
    <w:rsid w:val="00010ED9"/>
    <w:rsid w:val="00021271"/>
    <w:rsid w:val="00021CF3"/>
    <w:rsid w:val="000228C6"/>
    <w:rsid w:val="00025F27"/>
    <w:rsid w:val="00050292"/>
    <w:rsid w:val="00054760"/>
    <w:rsid w:val="00067D6F"/>
    <w:rsid w:val="00074590"/>
    <w:rsid w:val="00094609"/>
    <w:rsid w:val="00095F93"/>
    <w:rsid w:val="00096C6F"/>
    <w:rsid w:val="000A0FA7"/>
    <w:rsid w:val="000A1006"/>
    <w:rsid w:val="000A1ED5"/>
    <w:rsid w:val="000B08F9"/>
    <w:rsid w:val="000B3B92"/>
    <w:rsid w:val="000B5198"/>
    <w:rsid w:val="000C1CCF"/>
    <w:rsid w:val="000F2C44"/>
    <w:rsid w:val="00107667"/>
    <w:rsid w:val="00110536"/>
    <w:rsid w:val="00110B61"/>
    <w:rsid w:val="00113A43"/>
    <w:rsid w:val="00121253"/>
    <w:rsid w:val="00157461"/>
    <w:rsid w:val="00162768"/>
    <w:rsid w:val="00166B24"/>
    <w:rsid w:val="00166F92"/>
    <w:rsid w:val="00173B52"/>
    <w:rsid w:val="00174AA6"/>
    <w:rsid w:val="001777FD"/>
    <w:rsid w:val="00183414"/>
    <w:rsid w:val="0018353A"/>
    <w:rsid w:val="001909F1"/>
    <w:rsid w:val="00190AE2"/>
    <w:rsid w:val="001A0EEB"/>
    <w:rsid w:val="001A15F5"/>
    <w:rsid w:val="001A2784"/>
    <w:rsid w:val="001A7F7C"/>
    <w:rsid w:val="001B13C1"/>
    <w:rsid w:val="001C0AEE"/>
    <w:rsid w:val="001C19FE"/>
    <w:rsid w:val="001C1E5E"/>
    <w:rsid w:val="001C6F21"/>
    <w:rsid w:val="001F1447"/>
    <w:rsid w:val="001F414D"/>
    <w:rsid w:val="001F4A7A"/>
    <w:rsid w:val="002009B3"/>
    <w:rsid w:val="00200FC7"/>
    <w:rsid w:val="002022AB"/>
    <w:rsid w:val="00213EF3"/>
    <w:rsid w:val="00217D62"/>
    <w:rsid w:val="002216EC"/>
    <w:rsid w:val="0022344F"/>
    <w:rsid w:val="00237F1B"/>
    <w:rsid w:val="00246237"/>
    <w:rsid w:val="00247E76"/>
    <w:rsid w:val="002709A9"/>
    <w:rsid w:val="00271F29"/>
    <w:rsid w:val="00272076"/>
    <w:rsid w:val="0027538F"/>
    <w:rsid w:val="002770EA"/>
    <w:rsid w:val="00282D0F"/>
    <w:rsid w:val="0028364E"/>
    <w:rsid w:val="0028379C"/>
    <w:rsid w:val="002971A3"/>
    <w:rsid w:val="002A34DF"/>
    <w:rsid w:val="002A57BE"/>
    <w:rsid w:val="002B4873"/>
    <w:rsid w:val="002B7EA4"/>
    <w:rsid w:val="002D334B"/>
    <w:rsid w:val="002E0954"/>
    <w:rsid w:val="002E23C1"/>
    <w:rsid w:val="00302BD0"/>
    <w:rsid w:val="00310247"/>
    <w:rsid w:val="00313B11"/>
    <w:rsid w:val="00315D95"/>
    <w:rsid w:val="00335C6F"/>
    <w:rsid w:val="00340730"/>
    <w:rsid w:val="00344515"/>
    <w:rsid w:val="00347F90"/>
    <w:rsid w:val="003518A5"/>
    <w:rsid w:val="00356A64"/>
    <w:rsid w:val="00361305"/>
    <w:rsid w:val="00367A9E"/>
    <w:rsid w:val="00376521"/>
    <w:rsid w:val="003920E3"/>
    <w:rsid w:val="003A732F"/>
    <w:rsid w:val="003B2DE3"/>
    <w:rsid w:val="003B2F2A"/>
    <w:rsid w:val="003D5E4E"/>
    <w:rsid w:val="003E26D5"/>
    <w:rsid w:val="003E33FF"/>
    <w:rsid w:val="003E3B60"/>
    <w:rsid w:val="003E4EC5"/>
    <w:rsid w:val="003F7887"/>
    <w:rsid w:val="00405524"/>
    <w:rsid w:val="004222D1"/>
    <w:rsid w:val="004328AC"/>
    <w:rsid w:val="004330ED"/>
    <w:rsid w:val="004439DA"/>
    <w:rsid w:val="00452EE2"/>
    <w:rsid w:val="00453C08"/>
    <w:rsid w:val="004544EA"/>
    <w:rsid w:val="00461B74"/>
    <w:rsid w:val="004644A6"/>
    <w:rsid w:val="00470B21"/>
    <w:rsid w:val="0047547F"/>
    <w:rsid w:val="00486CAB"/>
    <w:rsid w:val="004916DE"/>
    <w:rsid w:val="0049230F"/>
    <w:rsid w:val="004A1778"/>
    <w:rsid w:val="004B78A0"/>
    <w:rsid w:val="004C2ACB"/>
    <w:rsid w:val="004C5938"/>
    <w:rsid w:val="004C5A69"/>
    <w:rsid w:val="004D1D6F"/>
    <w:rsid w:val="004D4BCC"/>
    <w:rsid w:val="004D6807"/>
    <w:rsid w:val="004E1EA2"/>
    <w:rsid w:val="004E5556"/>
    <w:rsid w:val="004F0E0D"/>
    <w:rsid w:val="004F527C"/>
    <w:rsid w:val="0050546E"/>
    <w:rsid w:val="00511D5F"/>
    <w:rsid w:val="00530E10"/>
    <w:rsid w:val="00532FE3"/>
    <w:rsid w:val="005607D3"/>
    <w:rsid w:val="005611BC"/>
    <w:rsid w:val="005651B8"/>
    <w:rsid w:val="005819EE"/>
    <w:rsid w:val="00585829"/>
    <w:rsid w:val="00590251"/>
    <w:rsid w:val="00590468"/>
    <w:rsid w:val="00594DE4"/>
    <w:rsid w:val="0059676A"/>
    <w:rsid w:val="005C2191"/>
    <w:rsid w:val="005E0637"/>
    <w:rsid w:val="005E0662"/>
    <w:rsid w:val="005E4006"/>
    <w:rsid w:val="005F36DA"/>
    <w:rsid w:val="005F6FA5"/>
    <w:rsid w:val="00602AA4"/>
    <w:rsid w:val="0061581E"/>
    <w:rsid w:val="00617793"/>
    <w:rsid w:val="006325F2"/>
    <w:rsid w:val="0063410F"/>
    <w:rsid w:val="00647E6E"/>
    <w:rsid w:val="00651F43"/>
    <w:rsid w:val="00654A83"/>
    <w:rsid w:val="00667D29"/>
    <w:rsid w:val="00677C39"/>
    <w:rsid w:val="00680EA0"/>
    <w:rsid w:val="006940C5"/>
    <w:rsid w:val="00696EFC"/>
    <w:rsid w:val="00697FEE"/>
    <w:rsid w:val="006D7AA9"/>
    <w:rsid w:val="006E1362"/>
    <w:rsid w:val="006E1B68"/>
    <w:rsid w:val="006E27E0"/>
    <w:rsid w:val="006F2FC7"/>
    <w:rsid w:val="0071268D"/>
    <w:rsid w:val="00733B77"/>
    <w:rsid w:val="00734618"/>
    <w:rsid w:val="00743CF8"/>
    <w:rsid w:val="00755C26"/>
    <w:rsid w:val="007614E4"/>
    <w:rsid w:val="0076437D"/>
    <w:rsid w:val="00773066"/>
    <w:rsid w:val="00780939"/>
    <w:rsid w:val="007847AD"/>
    <w:rsid w:val="00785D24"/>
    <w:rsid w:val="00786D39"/>
    <w:rsid w:val="007A554F"/>
    <w:rsid w:val="007B0A8F"/>
    <w:rsid w:val="007B5959"/>
    <w:rsid w:val="007C008F"/>
    <w:rsid w:val="007C2E66"/>
    <w:rsid w:val="007D3567"/>
    <w:rsid w:val="007D3BA0"/>
    <w:rsid w:val="007E3CF0"/>
    <w:rsid w:val="007E5AF4"/>
    <w:rsid w:val="007F7723"/>
    <w:rsid w:val="00800DA8"/>
    <w:rsid w:val="008101E4"/>
    <w:rsid w:val="00821757"/>
    <w:rsid w:val="008228E6"/>
    <w:rsid w:val="00826F6D"/>
    <w:rsid w:val="008370D2"/>
    <w:rsid w:val="00847DD4"/>
    <w:rsid w:val="00850AAC"/>
    <w:rsid w:val="00867B74"/>
    <w:rsid w:val="00881971"/>
    <w:rsid w:val="00882B0D"/>
    <w:rsid w:val="00886D53"/>
    <w:rsid w:val="008931DB"/>
    <w:rsid w:val="00895EB2"/>
    <w:rsid w:val="008B0578"/>
    <w:rsid w:val="008B6CD1"/>
    <w:rsid w:val="008C4926"/>
    <w:rsid w:val="008D18BD"/>
    <w:rsid w:val="008D3DF3"/>
    <w:rsid w:val="008D46FA"/>
    <w:rsid w:val="008D79EA"/>
    <w:rsid w:val="008F11C4"/>
    <w:rsid w:val="008F575F"/>
    <w:rsid w:val="008F724C"/>
    <w:rsid w:val="00910FAB"/>
    <w:rsid w:val="00912995"/>
    <w:rsid w:val="009179C8"/>
    <w:rsid w:val="009214B3"/>
    <w:rsid w:val="00925859"/>
    <w:rsid w:val="00944D3A"/>
    <w:rsid w:val="009709FD"/>
    <w:rsid w:val="00972833"/>
    <w:rsid w:val="00974C46"/>
    <w:rsid w:val="00981B9A"/>
    <w:rsid w:val="0098245C"/>
    <w:rsid w:val="00983242"/>
    <w:rsid w:val="009909D2"/>
    <w:rsid w:val="009A34F2"/>
    <w:rsid w:val="009B2F1B"/>
    <w:rsid w:val="009B3665"/>
    <w:rsid w:val="009B63F9"/>
    <w:rsid w:val="009D090A"/>
    <w:rsid w:val="009D2511"/>
    <w:rsid w:val="009E51B9"/>
    <w:rsid w:val="009E5439"/>
    <w:rsid w:val="009E6F54"/>
    <w:rsid w:val="009F20E9"/>
    <w:rsid w:val="00A00046"/>
    <w:rsid w:val="00A03064"/>
    <w:rsid w:val="00A03353"/>
    <w:rsid w:val="00A11F67"/>
    <w:rsid w:val="00A41C45"/>
    <w:rsid w:val="00A52CFB"/>
    <w:rsid w:val="00A61D48"/>
    <w:rsid w:val="00A9315D"/>
    <w:rsid w:val="00AA01BD"/>
    <w:rsid w:val="00AA5FCE"/>
    <w:rsid w:val="00AB0639"/>
    <w:rsid w:val="00AD277A"/>
    <w:rsid w:val="00B027DF"/>
    <w:rsid w:val="00B02A48"/>
    <w:rsid w:val="00B1424C"/>
    <w:rsid w:val="00B17334"/>
    <w:rsid w:val="00B23E4D"/>
    <w:rsid w:val="00B40532"/>
    <w:rsid w:val="00B50EA8"/>
    <w:rsid w:val="00B83CBC"/>
    <w:rsid w:val="00B93D8A"/>
    <w:rsid w:val="00BA05D8"/>
    <w:rsid w:val="00BA0866"/>
    <w:rsid w:val="00BA2633"/>
    <w:rsid w:val="00BA71BE"/>
    <w:rsid w:val="00BA7C90"/>
    <w:rsid w:val="00BB0E84"/>
    <w:rsid w:val="00BB77C8"/>
    <w:rsid w:val="00BC0A58"/>
    <w:rsid w:val="00BE19A7"/>
    <w:rsid w:val="00C04144"/>
    <w:rsid w:val="00C14E9B"/>
    <w:rsid w:val="00C2173F"/>
    <w:rsid w:val="00C36AC5"/>
    <w:rsid w:val="00C438CF"/>
    <w:rsid w:val="00C51EB8"/>
    <w:rsid w:val="00C53504"/>
    <w:rsid w:val="00C53546"/>
    <w:rsid w:val="00C547A5"/>
    <w:rsid w:val="00C579F0"/>
    <w:rsid w:val="00C648CD"/>
    <w:rsid w:val="00C65B1B"/>
    <w:rsid w:val="00C85FC0"/>
    <w:rsid w:val="00C93FF4"/>
    <w:rsid w:val="00CA44D8"/>
    <w:rsid w:val="00CB06C5"/>
    <w:rsid w:val="00CB4E50"/>
    <w:rsid w:val="00CD0B72"/>
    <w:rsid w:val="00CD3B9A"/>
    <w:rsid w:val="00CD43E2"/>
    <w:rsid w:val="00CE2631"/>
    <w:rsid w:val="00CE3422"/>
    <w:rsid w:val="00CE51EA"/>
    <w:rsid w:val="00CF3526"/>
    <w:rsid w:val="00D114D1"/>
    <w:rsid w:val="00D25EFE"/>
    <w:rsid w:val="00D34709"/>
    <w:rsid w:val="00D43C36"/>
    <w:rsid w:val="00D53CF8"/>
    <w:rsid w:val="00D62A22"/>
    <w:rsid w:val="00D77C8D"/>
    <w:rsid w:val="00D82930"/>
    <w:rsid w:val="00D84060"/>
    <w:rsid w:val="00D842BF"/>
    <w:rsid w:val="00D87D6A"/>
    <w:rsid w:val="00D96505"/>
    <w:rsid w:val="00D97255"/>
    <w:rsid w:val="00DA3CB1"/>
    <w:rsid w:val="00DA6A67"/>
    <w:rsid w:val="00DC44B0"/>
    <w:rsid w:val="00DC7ABB"/>
    <w:rsid w:val="00DD1DCD"/>
    <w:rsid w:val="00DD4BA0"/>
    <w:rsid w:val="00DD5054"/>
    <w:rsid w:val="00DE775D"/>
    <w:rsid w:val="00DF009A"/>
    <w:rsid w:val="00E077D1"/>
    <w:rsid w:val="00E10A61"/>
    <w:rsid w:val="00E1209E"/>
    <w:rsid w:val="00E147DC"/>
    <w:rsid w:val="00E32F73"/>
    <w:rsid w:val="00E66CCB"/>
    <w:rsid w:val="00E678E5"/>
    <w:rsid w:val="00E7488C"/>
    <w:rsid w:val="00E82B5E"/>
    <w:rsid w:val="00EA3A5B"/>
    <w:rsid w:val="00EC4883"/>
    <w:rsid w:val="00ED0792"/>
    <w:rsid w:val="00ED1E22"/>
    <w:rsid w:val="00EE753D"/>
    <w:rsid w:val="00EF7C16"/>
    <w:rsid w:val="00F05517"/>
    <w:rsid w:val="00F27E8B"/>
    <w:rsid w:val="00F31E57"/>
    <w:rsid w:val="00F37F25"/>
    <w:rsid w:val="00F40A2D"/>
    <w:rsid w:val="00F423D1"/>
    <w:rsid w:val="00F4464E"/>
    <w:rsid w:val="00F55C79"/>
    <w:rsid w:val="00F622B9"/>
    <w:rsid w:val="00F666F2"/>
    <w:rsid w:val="00F7386F"/>
    <w:rsid w:val="00F75BA7"/>
    <w:rsid w:val="00F94356"/>
    <w:rsid w:val="00FB760E"/>
    <w:rsid w:val="00FC778C"/>
    <w:rsid w:val="00FD0C2D"/>
    <w:rsid w:val="00FD6034"/>
    <w:rsid w:val="00FE32B8"/>
    <w:rsid w:val="00FF068D"/>
    <w:rsid w:val="00FF3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B62B11"/>
  <w15:docId w15:val="{39C0C00A-7FA7-42F0-82AA-EABFB5B82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3064"/>
    <w:pPr>
      <w:spacing w:after="160" w:line="259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06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30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306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0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064"/>
    <w:rPr>
      <w:rFonts w:ascii="Tahoma" w:hAnsi="Tahoma" w:cs="Tahoma"/>
      <w:sz w:val="16"/>
      <w:szCs w:val="16"/>
      <w:lang w:val="en-US"/>
    </w:rPr>
  </w:style>
  <w:style w:type="character" w:styleId="Emphasis">
    <w:name w:val="Emphasis"/>
    <w:basedOn w:val="DefaultParagraphFont"/>
    <w:uiPriority w:val="20"/>
    <w:qFormat/>
    <w:rsid w:val="002709A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DF009A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/>
      <w:sz w:val="24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DF009A"/>
    <w:rPr>
      <w:rFonts w:ascii="Times New Roman" w:hAnsi="Times New Roman"/>
      <w:sz w:val="24"/>
    </w:rPr>
  </w:style>
  <w:style w:type="paragraph" w:customStyle="1" w:styleId="Default">
    <w:name w:val="Default"/>
    <w:rsid w:val="00755C26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847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47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47AD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7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7AD"/>
    <w:rPr>
      <w:b/>
      <w:bCs/>
      <w:sz w:val="20"/>
      <w:szCs w:val="20"/>
      <w:lang w:val="en-US"/>
    </w:rPr>
  </w:style>
  <w:style w:type="character" w:customStyle="1" w:styleId="il">
    <w:name w:val="il"/>
    <w:basedOn w:val="DefaultParagraphFont"/>
    <w:rsid w:val="00BA71BE"/>
  </w:style>
  <w:style w:type="paragraph" w:styleId="Footer">
    <w:name w:val="footer"/>
    <w:basedOn w:val="Normal"/>
    <w:link w:val="FooterChar"/>
    <w:uiPriority w:val="99"/>
    <w:unhideWhenUsed/>
    <w:rsid w:val="00B02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A48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F7085-8715-4FC7-A6B2-CB97B8027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rora, Shweta</cp:lastModifiedBy>
  <cp:revision>3</cp:revision>
  <cp:lastPrinted>2018-08-12T03:18:00Z</cp:lastPrinted>
  <dcterms:created xsi:type="dcterms:W3CDTF">2020-01-29T10:18:00Z</dcterms:created>
  <dcterms:modified xsi:type="dcterms:W3CDTF">2020-01-29T10:20:00Z</dcterms:modified>
</cp:coreProperties>
</file>